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0020C3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E7075B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003CC81B" w:rsidR="009603DA" w:rsidRPr="008174F1" w:rsidRDefault="000020C3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E65C55">
            <w:rPr>
              <w:b/>
              <w:caps/>
              <w:color w:val="000000" w:themeColor="text1"/>
              <w:sz w:val="72"/>
              <w:szCs w:val="72"/>
            </w:rPr>
            <w:t>1</w:t>
          </w:r>
          <w:r w:rsidR="00D811F2">
            <w:rPr>
              <w:b/>
              <w:caps/>
              <w:color w:val="000000" w:themeColor="text1"/>
              <w:sz w:val="72"/>
              <w:szCs w:val="72"/>
            </w:rPr>
            <w:t>3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0020C3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8D7D6A8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E31C97">
                  <w:rPr>
                    <w:rFonts w:ascii="Calibri" w:hAnsi="Calibri" w:cs="Calibri"/>
                    <w:color w:val="000000" w:themeColor="text1"/>
                    <w:sz w:val="20"/>
                  </w:rPr>
                  <w:t>Bả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5ADF4467" w14:textId="65C0A490" w:rsidR="001F7C76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91324895" w:history="1">
            <w:r w:rsidR="001F7C76" w:rsidRPr="009A049D">
              <w:rPr>
                <w:rStyle w:val="Hyperlink"/>
                <w:noProof/>
              </w:rPr>
              <w:t>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Executive Summary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3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250026D" w14:textId="40BF4165" w:rsidR="001F7C76" w:rsidRDefault="000020C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6" w:history="1">
            <w:r w:rsidR="001F7C76" w:rsidRPr="009A049D">
              <w:rPr>
                <w:rStyle w:val="Hyperlink"/>
                <w:noProof/>
              </w:rPr>
              <w:t>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verall Weekly Statu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4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279F5BA" w14:textId="62C886DD" w:rsidR="001F7C76" w:rsidRDefault="000020C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7" w:history="1">
            <w:r w:rsidR="001F7C76" w:rsidRPr="009A049D">
              <w:rPr>
                <w:rStyle w:val="Hyperlink"/>
                <w:noProof/>
              </w:rPr>
              <w:t>3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Issue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7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D4AA26" w14:textId="77AB9BB4" w:rsidR="001F7C76" w:rsidRDefault="000020C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8" w:history="1">
            <w:r w:rsidR="001F7C76" w:rsidRPr="009A049D">
              <w:rPr>
                <w:rStyle w:val="Hyperlink"/>
                <w:noProof/>
              </w:rPr>
              <w:t>3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8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58905BE1" w14:textId="27F9D927" w:rsidR="001F7C76" w:rsidRDefault="000020C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899" w:history="1">
            <w:r w:rsidR="001F7C76" w:rsidRPr="009A049D">
              <w:rPr>
                <w:rStyle w:val="Hyperlink"/>
                <w:noProof/>
              </w:rPr>
              <w:t>3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899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5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3521AC1E" w14:textId="61485959" w:rsidR="001F7C76" w:rsidRDefault="000020C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0" w:history="1">
            <w:r w:rsidR="001F7C76" w:rsidRPr="009A049D">
              <w:rPr>
                <w:rStyle w:val="Hyperlink"/>
                <w:noProof/>
              </w:rPr>
              <w:t>4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Risk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0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7D4CB85" w14:textId="5A55ED76" w:rsidR="001F7C76" w:rsidRDefault="000020C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1" w:history="1">
            <w:r w:rsidR="001F7C76" w:rsidRPr="009A049D">
              <w:rPr>
                <w:rStyle w:val="Hyperlink"/>
                <w:noProof/>
              </w:rPr>
              <w:t>4.1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Open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1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990983D" w14:textId="0985EE61" w:rsidR="001F7C76" w:rsidRDefault="000020C3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2" w:history="1">
            <w:r w:rsidR="001F7C76" w:rsidRPr="009A049D">
              <w:rPr>
                <w:rStyle w:val="Hyperlink"/>
                <w:noProof/>
              </w:rPr>
              <w:t>4.2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Closed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2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6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6B2D3DB7" w14:textId="7008693B" w:rsidR="001F7C76" w:rsidRDefault="000020C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3" w:history="1">
            <w:r w:rsidR="001F7C76" w:rsidRPr="009A049D">
              <w:rPr>
                <w:rStyle w:val="Hyperlink"/>
                <w:noProof/>
              </w:rPr>
              <w:t>5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Team Well-Being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3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7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1A5825A" w14:textId="7D3A0103" w:rsidR="001F7C76" w:rsidRDefault="000020C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4" w:history="1">
            <w:r w:rsidR="001F7C76" w:rsidRPr="009A049D">
              <w:rPr>
                <w:rStyle w:val="Hyperlink"/>
                <w:noProof/>
              </w:rPr>
              <w:t>6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Plan for Next Week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4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05868DB1" w14:textId="3883F093" w:rsidR="001F7C76" w:rsidRDefault="000020C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5" w:history="1">
            <w:r w:rsidR="001F7C76" w:rsidRPr="009A049D">
              <w:rPr>
                <w:rStyle w:val="Hyperlink"/>
                <w:noProof/>
              </w:rPr>
              <w:t>7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Week Vacations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5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15F66E5C" w14:textId="7DAAA4DD" w:rsidR="001F7C76" w:rsidRDefault="000020C3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91324906" w:history="1">
            <w:r w:rsidR="001F7C76" w:rsidRPr="009A049D">
              <w:rPr>
                <w:rStyle w:val="Hyperlink"/>
                <w:noProof/>
              </w:rPr>
              <w:t>8</w:t>
            </w:r>
            <w:r w:rsidR="001F7C76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1F7C76" w:rsidRPr="009A049D">
              <w:rPr>
                <w:rStyle w:val="Hyperlink"/>
                <w:noProof/>
              </w:rPr>
              <w:t>Next Status Report</w:t>
            </w:r>
            <w:r w:rsidR="001F7C76">
              <w:rPr>
                <w:noProof/>
                <w:webHidden/>
              </w:rPr>
              <w:tab/>
            </w:r>
            <w:r w:rsidR="001F7C76">
              <w:rPr>
                <w:noProof/>
                <w:webHidden/>
              </w:rPr>
              <w:fldChar w:fldCharType="begin"/>
            </w:r>
            <w:r w:rsidR="001F7C76">
              <w:rPr>
                <w:noProof/>
                <w:webHidden/>
              </w:rPr>
              <w:instrText xml:space="preserve"> PAGEREF _Toc91324906 \h </w:instrText>
            </w:r>
            <w:r w:rsidR="001F7C76">
              <w:rPr>
                <w:noProof/>
                <w:webHidden/>
              </w:rPr>
            </w:r>
            <w:r w:rsidR="001F7C76">
              <w:rPr>
                <w:noProof/>
                <w:webHidden/>
              </w:rPr>
              <w:fldChar w:fldCharType="separate"/>
            </w:r>
            <w:r w:rsidR="001F7C76">
              <w:rPr>
                <w:noProof/>
                <w:webHidden/>
              </w:rPr>
              <w:t>8</w:t>
            </w:r>
            <w:r w:rsidR="001F7C76">
              <w:rPr>
                <w:noProof/>
                <w:webHidden/>
              </w:rPr>
              <w:fldChar w:fldCharType="end"/>
            </w:r>
          </w:hyperlink>
        </w:p>
        <w:p w14:paraId="4F6DFBE2" w14:textId="29F47599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91324895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246A04A5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B83359">
              <w:rPr>
                <w:color w:val="000000"/>
              </w:rPr>
              <w:t>O</w:t>
            </w:r>
            <w:r w:rsidR="006F0380">
              <w:rPr>
                <w:color w:val="000000"/>
              </w:rPr>
              <w:t>0</w:t>
            </w:r>
            <w:r w:rsidR="00B83359">
              <w:rPr>
                <w:color w:val="000000"/>
              </w:rPr>
              <w:t>5</w:t>
            </w:r>
            <w:r w:rsidR="006F0380">
              <w:rPr>
                <w:color w:val="000000"/>
              </w:rPr>
              <w:t>00</w:t>
            </w:r>
            <w:r w:rsidR="00B83359">
              <w:rPr>
                <w:color w:val="000000"/>
              </w:rPr>
              <w:t xml:space="preserve"> and D0160 document.</w:t>
            </w:r>
            <w:r w:rsidR="006F0380">
              <w:rPr>
                <w:color w:val="000000"/>
              </w:rPr>
              <w:t xml:space="preserve"> 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7A556323" w:rsidR="00AD7FD3" w:rsidRDefault="00CA186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288E0FAA" w:rsidR="00AD7FD3" w:rsidRDefault="007A287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616A6BDD" w:rsidR="00AD7FD3" w:rsidRDefault="00765CDF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5337A0C1" w:rsidR="00AD7FD3" w:rsidRDefault="00E04972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14503D4" w14:textId="664A1EA4" w:rsidR="006C1AF6" w:rsidRDefault="006C1AF6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ntinue doing </w:t>
            </w:r>
            <w:r w:rsidR="00B46DE7">
              <w:rPr>
                <w:color w:val="000000" w:themeColor="text1"/>
                <w:szCs w:val="22"/>
              </w:rPr>
              <w:t xml:space="preserve">DD130 </w:t>
            </w:r>
            <w:r>
              <w:rPr>
                <w:color w:val="000000" w:themeColor="text1"/>
                <w:szCs w:val="22"/>
              </w:rPr>
              <w:t>report</w:t>
            </w:r>
          </w:p>
          <w:p w14:paraId="0CBD9AD5" w14:textId="77777777" w:rsidR="00B412D5" w:rsidRDefault="0088160C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Starting code UI</w:t>
            </w:r>
          </w:p>
          <w:p w14:paraId="4F6DFC4F" w14:textId="7C92930C" w:rsidR="007C5BFF" w:rsidRPr="001B615C" w:rsidRDefault="00544E1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de selected algorithm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91324896"/>
      <w:r>
        <w:lastRenderedPageBreak/>
        <w:t>Overall Weekly Status</w:t>
      </w:r>
      <w:bookmarkEnd w:id="4"/>
    </w:p>
    <w:p w14:paraId="66142D0D" w14:textId="0799A225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4158C5">
        <w:rPr>
          <w:color w:val="000000"/>
        </w:rPr>
        <w:t>2</w:t>
      </w:r>
      <w:r>
        <w:rPr>
          <w:color w:val="000000"/>
        </w:rPr>
        <w:t xml:space="preserve"> of the </w:t>
      </w:r>
      <w:r w:rsidR="0004278F">
        <w:rPr>
          <w:color w:val="000000"/>
        </w:rPr>
        <w:t>2</w:t>
      </w:r>
      <w:r w:rsidR="0004278F">
        <w:rPr>
          <w:color w:val="000000"/>
          <w:vertAlign w:val="superscript"/>
        </w:rPr>
        <w:t>nd</w:t>
      </w:r>
      <w:r>
        <w:rPr>
          <w:color w:val="000000"/>
        </w:rPr>
        <w:t xml:space="preserve"> PI.</w:t>
      </w:r>
    </w:p>
    <w:p w14:paraId="42A9A8C8" w14:textId="20E6520A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8E5091">
        <w:rPr>
          <w:color w:val="000000"/>
        </w:rPr>
        <w:t>have done O0500 and</w:t>
      </w:r>
      <w:r w:rsidR="007A7B47">
        <w:rPr>
          <w:color w:val="000000"/>
        </w:rPr>
        <w:t xml:space="preserve"> </w:t>
      </w:r>
      <w:r w:rsidR="00C36518">
        <w:rPr>
          <w:color w:val="000000"/>
        </w:rPr>
        <w:t>D0160</w:t>
      </w:r>
      <w:r w:rsidR="00C409BC">
        <w:rPr>
          <w:color w:val="000000"/>
        </w:rPr>
        <w:t xml:space="preserve"> document</w:t>
      </w:r>
      <w:r w:rsidR="007A7B47">
        <w:rPr>
          <w:color w:val="000000"/>
        </w:rPr>
        <w:t>.</w:t>
      </w:r>
    </w:p>
    <w:p w14:paraId="715D031F" w14:textId="0510EF9B" w:rsidR="00E218AC" w:rsidRDefault="00E218AC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</w:t>
      </w:r>
      <w:r w:rsidR="00925D79">
        <w:rPr>
          <w:color w:val="000000"/>
        </w:rPr>
        <w:t xml:space="preserve">modified A0100 according to </w:t>
      </w:r>
      <w:r w:rsidR="005C3B8D">
        <w:rPr>
          <w:color w:val="000000"/>
        </w:rPr>
        <w:t>M</w:t>
      </w:r>
      <w:r w:rsidR="00EB791E">
        <w:rPr>
          <w:color w:val="000000"/>
        </w:rPr>
        <w:t>s</w:t>
      </w:r>
      <w:r w:rsidR="005C3B8D">
        <w:rPr>
          <w:color w:val="000000"/>
        </w:rPr>
        <w:t>. Trang</w:t>
      </w:r>
      <w:r w:rsidR="007C5BFF">
        <w:rPr>
          <w:color w:val="000000"/>
        </w:rPr>
        <w:t xml:space="preserve"> and Mr.Binh</w:t>
      </w:r>
      <w:r w:rsidR="005C3B8D">
        <w:rPr>
          <w:color w:val="000000"/>
        </w:rPr>
        <w:t>’s</w:t>
      </w:r>
      <w:r w:rsidR="00925D79">
        <w:rPr>
          <w:color w:val="000000"/>
        </w:rPr>
        <w:t xml:space="preserve"> comments</w:t>
      </w:r>
      <w:r w:rsidR="002B397E">
        <w:rPr>
          <w:color w:val="000000"/>
        </w:rPr>
        <w:t>.</w:t>
      </w:r>
    </w:p>
    <w:p w14:paraId="75C4B265" w14:textId="0FC7B845" w:rsidR="000E6F7B" w:rsidRDefault="000E6F7B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Code the selected algorithm</w:t>
      </w:r>
    </w:p>
    <w:p w14:paraId="7BF4F738" w14:textId="2082D19B" w:rsidR="00B23FBA" w:rsidRDefault="00B23FBA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e have done UI prototype design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91324897"/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91324898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0E063F3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7C095B73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07AC6773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13A6F908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07D864FD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C01B062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91324899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526FB6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180D3169" w:rsidR="00526FB6" w:rsidRDefault="00526FB6" w:rsidP="00526FB6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1B8352D3" w:rsidR="00526FB6" w:rsidRDefault="00526FB6" w:rsidP="00526FB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68D05615" w:rsidR="00526FB6" w:rsidRDefault="00526FB6" w:rsidP="00526FB6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19623D24" w:rsidR="00526FB6" w:rsidRDefault="00526FB6" w:rsidP="00526FB6">
            <w:pPr>
              <w:spacing w:before="240"/>
              <w:jc w:val="center"/>
            </w:pP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23FC1945" w:rsidR="00526FB6" w:rsidRDefault="00526FB6" w:rsidP="00526FB6">
            <w:pPr>
              <w:spacing w:before="240"/>
              <w:jc w:val="center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671822CE" w:rsidR="00526FB6" w:rsidRDefault="00526FB6" w:rsidP="00526FB6">
            <w:pPr>
              <w:spacing w:before="240"/>
              <w:jc w:val="center"/>
            </w:pPr>
          </w:p>
        </w:tc>
      </w:tr>
      <w:tr w:rsidR="00526FB6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526FB6" w:rsidRDefault="00526FB6" w:rsidP="00526FB6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526FB6" w:rsidRPr="00D666CF" w:rsidRDefault="00526FB6" w:rsidP="00526FB6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526FB6" w:rsidRDefault="00526FB6" w:rsidP="00526FB6">
            <w:pPr>
              <w:spacing w:before="240"/>
              <w:jc w:val="center"/>
              <w:rPr>
                <w:szCs w:val="22"/>
              </w:rPr>
            </w:pPr>
          </w:p>
        </w:tc>
      </w:tr>
      <w:tr w:rsidR="00526FB6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526FB6" w:rsidRDefault="00526FB6" w:rsidP="00526FB6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526FB6" w:rsidRDefault="00526FB6" w:rsidP="00526FB6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526FB6" w:rsidRDefault="00526FB6" w:rsidP="00526FB6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526FB6" w:rsidRDefault="00526FB6" w:rsidP="00526FB6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526FB6" w:rsidRDefault="00526FB6" w:rsidP="00526FB6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526FB6" w:rsidRDefault="00526FB6" w:rsidP="00526FB6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8" w:name="_Toc91324900"/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91324901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91324902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1" w:name="_Toc91324903"/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0B2CF2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BE3064">
              <w:rPr>
                <w:color w:val="0F2147"/>
              </w:rPr>
              <w:t>A0100</w:t>
            </w:r>
            <w:r w:rsidR="00123BEE">
              <w:rPr>
                <w:color w:val="0F2147"/>
              </w:rPr>
              <w:t xml:space="preserve"> </w:t>
            </w:r>
            <w:r w:rsidR="00BE3064">
              <w:rPr>
                <w:color w:val="0F2147"/>
              </w:rPr>
              <w:t>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6A6E857A" w:rsidR="00E34A60" w:rsidRDefault="00A8683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6D79BFB4" w:rsidR="00E34A60" w:rsidRDefault="006741D9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5926B43" w14:textId="7F44213A" w:rsidR="001936BA" w:rsidRDefault="00BF1C02" w:rsidP="007D1E0F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2" w:name="_Toc91324904"/>
      <w:r>
        <w:lastRenderedPageBreak/>
        <w:t>Plan for Next Week</w:t>
      </w:r>
      <w:bookmarkEnd w:id="12"/>
    </w:p>
    <w:p w14:paraId="544732BF" w14:textId="51CC7F68" w:rsidR="001936BA" w:rsidRDefault="00523417" w:rsidP="001936BA">
      <w:pPr>
        <w:pStyle w:val="ListParagraph"/>
        <w:numPr>
          <w:ilvl w:val="0"/>
          <w:numId w:val="16"/>
        </w:numPr>
      </w:pPr>
      <w:r>
        <w:t>Starting code UI</w:t>
      </w:r>
    </w:p>
    <w:p w14:paraId="2D408BA7" w14:textId="6CB6F2AC" w:rsidR="00B21167" w:rsidRDefault="00B21167" w:rsidP="001936BA">
      <w:pPr>
        <w:pStyle w:val="ListParagraph"/>
        <w:numPr>
          <w:ilvl w:val="0"/>
          <w:numId w:val="16"/>
        </w:numPr>
      </w:pPr>
      <w:r>
        <w:t>Code selected algorthim</w:t>
      </w:r>
    </w:p>
    <w:p w14:paraId="2414373D" w14:textId="45311D24" w:rsidR="00980464" w:rsidRDefault="00980464" w:rsidP="001936BA">
      <w:pPr>
        <w:pStyle w:val="ListParagraph"/>
        <w:numPr>
          <w:ilvl w:val="0"/>
          <w:numId w:val="16"/>
        </w:numPr>
      </w:pPr>
      <w:r>
        <w:t>Writing document D</w:t>
      </w:r>
      <w:r w:rsidR="003F48A7">
        <w:t>D130</w:t>
      </w:r>
    </w:p>
    <w:p w14:paraId="4F6DFD06" w14:textId="195EF36F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3" w:name="_Toc91324905"/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91324906"/>
      <w:r>
        <w:t>Next Status Report</w:t>
      </w:r>
      <w:bookmarkEnd w:id="15"/>
    </w:p>
    <w:p w14:paraId="4F6DFD15" w14:textId="2E4E4EB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F095A">
        <w:rPr>
          <w:color w:val="000000"/>
        </w:rPr>
        <w:t>January</w:t>
      </w:r>
      <w:r w:rsidR="009B694C">
        <w:rPr>
          <w:color w:val="000000"/>
        </w:rPr>
        <w:t xml:space="preserve"> </w:t>
      </w:r>
      <w:r w:rsidR="00B840E2">
        <w:rPr>
          <w:color w:val="000000"/>
        </w:rPr>
        <w:t>2</w:t>
      </w:r>
      <w:r w:rsidR="007566CD">
        <w:rPr>
          <w:color w:val="000000"/>
        </w:rPr>
        <w:t>7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28E42" w14:textId="77777777" w:rsidR="000020C3" w:rsidRDefault="000020C3">
      <w:pPr>
        <w:spacing w:after="0" w:line="240" w:lineRule="auto"/>
      </w:pPr>
      <w:r>
        <w:separator/>
      </w:r>
    </w:p>
  </w:endnote>
  <w:endnote w:type="continuationSeparator" w:id="0">
    <w:p w14:paraId="014C82A4" w14:textId="77777777" w:rsidR="000020C3" w:rsidRDefault="000020C3">
      <w:pPr>
        <w:spacing w:after="0" w:line="240" w:lineRule="auto"/>
      </w:pPr>
      <w:r>
        <w:continuationSeparator/>
      </w:r>
    </w:p>
  </w:endnote>
  <w:endnote w:type="continuationNotice" w:id="1">
    <w:p w14:paraId="7E01F556" w14:textId="77777777" w:rsidR="000020C3" w:rsidRDefault="000020C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EBA82" w14:textId="77777777" w:rsidR="000020C3" w:rsidRDefault="000020C3">
      <w:pPr>
        <w:spacing w:after="0" w:line="240" w:lineRule="auto"/>
      </w:pPr>
      <w:r>
        <w:separator/>
      </w:r>
    </w:p>
  </w:footnote>
  <w:footnote w:type="continuationSeparator" w:id="0">
    <w:p w14:paraId="289D9CB6" w14:textId="77777777" w:rsidR="000020C3" w:rsidRDefault="000020C3">
      <w:pPr>
        <w:spacing w:after="0" w:line="240" w:lineRule="auto"/>
      </w:pPr>
      <w:r>
        <w:continuationSeparator/>
      </w:r>
    </w:p>
  </w:footnote>
  <w:footnote w:type="continuationNotice" w:id="1">
    <w:p w14:paraId="0BE965A0" w14:textId="77777777" w:rsidR="000020C3" w:rsidRDefault="000020C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6CD0"/>
    <w:rsid w:val="00027E39"/>
    <w:rsid w:val="000352FB"/>
    <w:rsid w:val="00041277"/>
    <w:rsid w:val="0004278F"/>
    <w:rsid w:val="00043F32"/>
    <w:rsid w:val="000440A0"/>
    <w:rsid w:val="00064331"/>
    <w:rsid w:val="000657D7"/>
    <w:rsid w:val="00066301"/>
    <w:rsid w:val="00071049"/>
    <w:rsid w:val="00071071"/>
    <w:rsid w:val="000738CB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42566"/>
    <w:rsid w:val="00146ED6"/>
    <w:rsid w:val="00160653"/>
    <w:rsid w:val="0016433F"/>
    <w:rsid w:val="00165BF4"/>
    <w:rsid w:val="001759CD"/>
    <w:rsid w:val="00192E23"/>
    <w:rsid w:val="001936BA"/>
    <w:rsid w:val="001A32B8"/>
    <w:rsid w:val="001A5A46"/>
    <w:rsid w:val="001B615C"/>
    <w:rsid w:val="001C469E"/>
    <w:rsid w:val="001C559C"/>
    <w:rsid w:val="001F2048"/>
    <w:rsid w:val="001F7C76"/>
    <w:rsid w:val="00201F98"/>
    <w:rsid w:val="00213777"/>
    <w:rsid w:val="00217CD3"/>
    <w:rsid w:val="00220958"/>
    <w:rsid w:val="002317A2"/>
    <w:rsid w:val="002374D0"/>
    <w:rsid w:val="00253633"/>
    <w:rsid w:val="00276D10"/>
    <w:rsid w:val="002911F5"/>
    <w:rsid w:val="002A0CF4"/>
    <w:rsid w:val="002A0FA9"/>
    <w:rsid w:val="002A150E"/>
    <w:rsid w:val="002A2381"/>
    <w:rsid w:val="002B1F52"/>
    <w:rsid w:val="002B397E"/>
    <w:rsid w:val="002B4806"/>
    <w:rsid w:val="002D1AEB"/>
    <w:rsid w:val="002E2F71"/>
    <w:rsid w:val="002F053C"/>
    <w:rsid w:val="002F095A"/>
    <w:rsid w:val="00304DFD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960EE"/>
    <w:rsid w:val="003A4503"/>
    <w:rsid w:val="003B2E66"/>
    <w:rsid w:val="003B5AB8"/>
    <w:rsid w:val="003C09FE"/>
    <w:rsid w:val="003C141B"/>
    <w:rsid w:val="003C4174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058D"/>
    <w:rsid w:val="004C4050"/>
    <w:rsid w:val="004D1893"/>
    <w:rsid w:val="004D1ED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2A48"/>
    <w:rsid w:val="00574610"/>
    <w:rsid w:val="00580D4F"/>
    <w:rsid w:val="00593B05"/>
    <w:rsid w:val="005A021D"/>
    <w:rsid w:val="005B4D2A"/>
    <w:rsid w:val="005C3B8D"/>
    <w:rsid w:val="005D1B6C"/>
    <w:rsid w:val="005E6BC4"/>
    <w:rsid w:val="00605F3D"/>
    <w:rsid w:val="00621911"/>
    <w:rsid w:val="006255DA"/>
    <w:rsid w:val="00625BBD"/>
    <w:rsid w:val="00633F1A"/>
    <w:rsid w:val="006420F7"/>
    <w:rsid w:val="006741D9"/>
    <w:rsid w:val="006772FF"/>
    <w:rsid w:val="006912DB"/>
    <w:rsid w:val="006966E0"/>
    <w:rsid w:val="006B2722"/>
    <w:rsid w:val="006B4B74"/>
    <w:rsid w:val="006B516D"/>
    <w:rsid w:val="006B5AB5"/>
    <w:rsid w:val="006C1AF6"/>
    <w:rsid w:val="006C56AE"/>
    <w:rsid w:val="006D1D44"/>
    <w:rsid w:val="006D70A6"/>
    <w:rsid w:val="006D7AF9"/>
    <w:rsid w:val="006E46C7"/>
    <w:rsid w:val="006E50C9"/>
    <w:rsid w:val="006E731D"/>
    <w:rsid w:val="006F0380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5CDF"/>
    <w:rsid w:val="0076630F"/>
    <w:rsid w:val="00783542"/>
    <w:rsid w:val="007A207B"/>
    <w:rsid w:val="007A287E"/>
    <w:rsid w:val="007A7B47"/>
    <w:rsid w:val="007C03CF"/>
    <w:rsid w:val="007C5BFF"/>
    <w:rsid w:val="007C6DE1"/>
    <w:rsid w:val="007D1E0F"/>
    <w:rsid w:val="007D6E0A"/>
    <w:rsid w:val="007E7758"/>
    <w:rsid w:val="00806868"/>
    <w:rsid w:val="00843519"/>
    <w:rsid w:val="00856570"/>
    <w:rsid w:val="00863CBD"/>
    <w:rsid w:val="00873F4F"/>
    <w:rsid w:val="008763CB"/>
    <w:rsid w:val="008775D1"/>
    <w:rsid w:val="00880DD0"/>
    <w:rsid w:val="0088160C"/>
    <w:rsid w:val="008B3B17"/>
    <w:rsid w:val="008C075A"/>
    <w:rsid w:val="008C1BB5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5D79"/>
    <w:rsid w:val="00926989"/>
    <w:rsid w:val="00931A3B"/>
    <w:rsid w:val="00931B28"/>
    <w:rsid w:val="009603DA"/>
    <w:rsid w:val="00965BDA"/>
    <w:rsid w:val="009673F0"/>
    <w:rsid w:val="00980464"/>
    <w:rsid w:val="009816BB"/>
    <w:rsid w:val="009B11D6"/>
    <w:rsid w:val="009B694C"/>
    <w:rsid w:val="009E6FB6"/>
    <w:rsid w:val="009F2133"/>
    <w:rsid w:val="00A04128"/>
    <w:rsid w:val="00A049EE"/>
    <w:rsid w:val="00A06499"/>
    <w:rsid w:val="00A13253"/>
    <w:rsid w:val="00A20643"/>
    <w:rsid w:val="00A255CF"/>
    <w:rsid w:val="00A26609"/>
    <w:rsid w:val="00A30FCA"/>
    <w:rsid w:val="00A31BA3"/>
    <w:rsid w:val="00A43432"/>
    <w:rsid w:val="00A50CD2"/>
    <w:rsid w:val="00A50F5F"/>
    <w:rsid w:val="00A61882"/>
    <w:rsid w:val="00A7710A"/>
    <w:rsid w:val="00A86833"/>
    <w:rsid w:val="00AA4C3A"/>
    <w:rsid w:val="00AB1073"/>
    <w:rsid w:val="00AB12F4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5425B"/>
    <w:rsid w:val="00B57090"/>
    <w:rsid w:val="00B66AD0"/>
    <w:rsid w:val="00B75DDF"/>
    <w:rsid w:val="00B83359"/>
    <w:rsid w:val="00B840E2"/>
    <w:rsid w:val="00B87B62"/>
    <w:rsid w:val="00B95FB4"/>
    <w:rsid w:val="00BA2211"/>
    <w:rsid w:val="00BA2E3D"/>
    <w:rsid w:val="00BA712B"/>
    <w:rsid w:val="00BB5854"/>
    <w:rsid w:val="00BD5F61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C1E50"/>
    <w:rsid w:val="00CD1A85"/>
    <w:rsid w:val="00CE6713"/>
    <w:rsid w:val="00CF541E"/>
    <w:rsid w:val="00D1205D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972"/>
    <w:rsid w:val="00E04FA3"/>
    <w:rsid w:val="00E20CCD"/>
    <w:rsid w:val="00E218AC"/>
    <w:rsid w:val="00E31C97"/>
    <w:rsid w:val="00E34A60"/>
    <w:rsid w:val="00E372B0"/>
    <w:rsid w:val="00E4199E"/>
    <w:rsid w:val="00E4205C"/>
    <w:rsid w:val="00E43C12"/>
    <w:rsid w:val="00E45A84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B15C4"/>
    <w:rsid w:val="00EB2D83"/>
    <w:rsid w:val="00EB791E"/>
    <w:rsid w:val="00ED0023"/>
    <w:rsid w:val="00EF62F5"/>
    <w:rsid w:val="00F03A67"/>
    <w:rsid w:val="00F04680"/>
    <w:rsid w:val="00F15749"/>
    <w:rsid w:val="00F20E0E"/>
    <w:rsid w:val="00F25270"/>
    <w:rsid w:val="00F27A94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5F1A"/>
    <w:rsid w:val="00FB36CB"/>
    <w:rsid w:val="00FC6F0C"/>
    <w:rsid w:val="00FD140F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84E12"/>
    <w:rsid w:val="002A01F8"/>
    <w:rsid w:val="002F33C8"/>
    <w:rsid w:val="003222AD"/>
    <w:rsid w:val="00382CB8"/>
    <w:rsid w:val="00424C17"/>
    <w:rsid w:val="0046799A"/>
    <w:rsid w:val="0058287C"/>
    <w:rsid w:val="00594E03"/>
    <w:rsid w:val="005E7FE4"/>
    <w:rsid w:val="006006C9"/>
    <w:rsid w:val="00632844"/>
    <w:rsid w:val="00667EA3"/>
    <w:rsid w:val="00704184"/>
    <w:rsid w:val="007438E3"/>
    <w:rsid w:val="00861438"/>
    <w:rsid w:val="009011A3"/>
    <w:rsid w:val="00910896"/>
    <w:rsid w:val="009742DC"/>
    <w:rsid w:val="00A33BAC"/>
    <w:rsid w:val="00A81FD7"/>
    <w:rsid w:val="00A82726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8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1</vt:lpstr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3</dc:title>
  <dc:subject/>
  <dc:creator>Nguyễn Bảo Nguyên</dc:creator>
  <cp:keywords/>
  <cp:lastModifiedBy>Nguyen Nguyen</cp:lastModifiedBy>
  <cp:revision>281</cp:revision>
  <dcterms:created xsi:type="dcterms:W3CDTF">2021-10-30T16:09:00Z</dcterms:created>
  <dcterms:modified xsi:type="dcterms:W3CDTF">2022-01-21T13:58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